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5250349" w:displacedByCustomXml="next"/>
    <w:bookmarkEnd w:id="0" w:displacedByCustomXml="next"/>
    <w:sdt>
      <w:sdtPr>
        <w:id w:val="-442759157"/>
        <w:docPartObj>
          <w:docPartGallery w:val="Cover Pages"/>
          <w:docPartUnique/>
        </w:docPartObj>
      </w:sdtPr>
      <w:sdtEndPr>
        <w:rPr>
          <w:rFonts w:cstheme="minorHAnsi"/>
          <w:sz w:val="36"/>
          <w:szCs w:val="36"/>
        </w:rPr>
      </w:sdtEndPr>
      <w:sdtContent>
        <w:p w14:paraId="01EC712D" w14:textId="0ADAC268" w:rsidR="00B5052A" w:rsidRDefault="00B5052A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66BE8710" wp14:editId="43218FA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2216150"/>
                    <wp:effectExtent l="0" t="0" r="0" b="0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2216150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0483BEE7" id="Group 149" o:spid="_x0000_s1026" style="position:absolute;margin-left:0;margin-top:0;width:8in;height:174.5pt;z-index:251663360;mso-width-percent:941;mso-top-percent:23;mso-position-horizontal:center;mso-position-horizontal-relative:page;mso-position-vertical-relative:page;mso-width-percent:94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p w14:paraId="10A6F5EF" w14:textId="77777777" w:rsidR="000C5C94" w:rsidRDefault="00091328" w:rsidP="000C5C94">
          <w:pPr>
            <w:jc w:val="center"/>
            <w:rPr>
              <w:rFonts w:cstheme="minorHAnsi"/>
              <w:sz w:val="36"/>
              <w:szCs w:val="36"/>
            </w:rPr>
          </w:pPr>
          <w:r>
            <w:rPr>
              <w:rFonts w:cstheme="minorHAnsi"/>
              <w:noProof/>
              <w:sz w:val="36"/>
              <w:szCs w:val="36"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30ABAC5D" wp14:editId="0DD0E1DB">
                    <wp:simplePos x="0" y="0"/>
                    <wp:positionH relativeFrom="margin">
                      <wp:align>left</wp:align>
                    </wp:positionH>
                    <wp:positionV relativeFrom="paragraph">
                      <wp:posOffset>4904740</wp:posOffset>
                    </wp:positionV>
                    <wp:extent cx="5346700" cy="3663950"/>
                    <wp:effectExtent l="0" t="0" r="6350" b="0"/>
                    <wp:wrapNone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346700" cy="36639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42B92F9" w14:textId="4F62CEBE" w:rsidR="00707482" w:rsidRDefault="00395D1B" w:rsidP="00395D1B">
                                <w:pPr>
                                  <w:jc w:val="center"/>
                                  <w:rPr>
                                    <w:rFonts w:ascii="Berlin Sans FB" w:hAnsi="Berlin Sans FB"/>
                                    <w:sz w:val="56"/>
                                    <w:szCs w:val="5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erlin Sans FB" w:hAnsi="Berlin Sans FB"/>
                                    <w:sz w:val="56"/>
                                    <w:szCs w:val="56"/>
                                    <w:lang w:val="en-US"/>
                                  </w:rPr>
                                  <w:t>Programming Fundamentals</w:t>
                                </w:r>
                              </w:p>
                              <w:p w14:paraId="46B2587D" w14:textId="77777777" w:rsidR="00707482" w:rsidRDefault="00707482" w:rsidP="00707482">
                                <w:pPr>
                                  <w:rPr>
                                    <w:rFonts w:ascii="Berlin Sans FB" w:hAnsi="Berlin Sans FB"/>
                                    <w:sz w:val="56"/>
                                    <w:szCs w:val="5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erlin Sans FB" w:hAnsi="Berlin Sans FB"/>
                                    <w:sz w:val="56"/>
                                    <w:szCs w:val="56"/>
                                    <w:lang w:val="en-US"/>
                                  </w:rPr>
                                  <w:t>Submitted to</w:t>
                                </w:r>
                              </w:p>
                              <w:p w14:paraId="42F97AF8" w14:textId="69E6A27F" w:rsidR="00707482" w:rsidRDefault="00707482" w:rsidP="00707482">
                                <w:pPr>
                                  <w:ind w:firstLine="720"/>
                                  <w:rPr>
                                    <w:rFonts w:ascii="Berlin Sans FB" w:hAnsi="Berlin Sans FB"/>
                                    <w:sz w:val="56"/>
                                    <w:szCs w:val="5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erlin Sans FB" w:hAnsi="Berlin Sans FB"/>
                                    <w:sz w:val="56"/>
                                    <w:szCs w:val="56"/>
                                    <w:lang w:val="en-US"/>
                                  </w:rPr>
                                  <w:t xml:space="preserve">Sir </w:t>
                                </w:r>
                                <w:r w:rsidR="00395D1B">
                                  <w:rPr>
                                    <w:rFonts w:ascii="Berlin Sans FB" w:hAnsi="Berlin Sans FB"/>
                                    <w:sz w:val="56"/>
                                    <w:szCs w:val="56"/>
                                    <w:lang w:val="en-US"/>
                                  </w:rPr>
                                  <w:t>Rizwan Rashid</w:t>
                                </w:r>
                              </w:p>
                              <w:p w14:paraId="77EF4179" w14:textId="77777777" w:rsidR="00707482" w:rsidRDefault="00707482" w:rsidP="00707482">
                                <w:pPr>
                                  <w:rPr>
                                    <w:rFonts w:ascii="Berlin Sans FB" w:hAnsi="Berlin Sans FB"/>
                                    <w:sz w:val="56"/>
                                    <w:szCs w:val="5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erlin Sans FB" w:hAnsi="Berlin Sans FB"/>
                                    <w:sz w:val="56"/>
                                    <w:szCs w:val="56"/>
                                    <w:lang w:val="en-US"/>
                                  </w:rPr>
                                  <w:t>Submitted by</w:t>
                                </w:r>
                              </w:p>
                              <w:p w14:paraId="30AFC6CE" w14:textId="77777777" w:rsidR="00707482" w:rsidRDefault="00707482" w:rsidP="00707482">
                                <w:pPr>
                                  <w:ind w:left="720"/>
                                  <w:rPr>
                                    <w:rFonts w:ascii="Berlin Sans FB" w:hAnsi="Berlin Sans FB"/>
                                    <w:sz w:val="56"/>
                                    <w:szCs w:val="5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erlin Sans FB" w:hAnsi="Berlin Sans FB"/>
                                    <w:sz w:val="56"/>
                                    <w:szCs w:val="56"/>
                                    <w:lang w:val="en-US"/>
                                  </w:rPr>
                                  <w:t>Muhammad Anees</w:t>
                                </w:r>
                              </w:p>
                              <w:p w14:paraId="626A8C73" w14:textId="77777777" w:rsidR="00707482" w:rsidRDefault="00707482" w:rsidP="00707482">
                                <w:pPr>
                                  <w:ind w:left="720"/>
                                  <w:rPr>
                                    <w:rFonts w:ascii="Berlin Sans FB" w:hAnsi="Berlin Sans FB"/>
                                    <w:sz w:val="56"/>
                                    <w:szCs w:val="5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erlin Sans FB" w:hAnsi="Berlin Sans FB"/>
                                    <w:sz w:val="56"/>
                                    <w:szCs w:val="56"/>
                                    <w:lang w:val="en-US"/>
                                  </w:rPr>
                                  <w:t>FA20-BCS-045</w:t>
                                </w:r>
                              </w:p>
                              <w:p w14:paraId="2C9AF9C9" w14:textId="77777777" w:rsidR="00707482" w:rsidRDefault="00707482" w:rsidP="00707482">
                                <w:pPr>
                                  <w:ind w:left="720"/>
                                  <w:rPr>
                                    <w:rFonts w:ascii="Berlin Sans FB" w:hAnsi="Berlin Sans FB"/>
                                    <w:sz w:val="56"/>
                                    <w:szCs w:val="56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Berlin Sans FB" w:hAnsi="Berlin Sans FB"/>
                                    <w:sz w:val="56"/>
                                    <w:szCs w:val="56"/>
                                    <w:lang w:val="en-US"/>
                                  </w:rPr>
                                  <w:t>BCS-2A</w:t>
                                </w:r>
                              </w:p>
                              <w:p w14:paraId="342BB770" w14:textId="77777777" w:rsidR="00CC0E38" w:rsidRDefault="00CC0E38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0ABAC5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6" type="#_x0000_t202" style="position:absolute;left:0;text-align:left;margin-left:0;margin-top:386.2pt;width:421pt;height:288.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" fillcolor="white [3201]" stroked="f" strokeweight=".5pt">
                    <v:textbox>
                      <w:txbxContent>
                        <w:p w14:paraId="742B92F9" w14:textId="4F62CEBE" w:rsidR="00707482" w:rsidRDefault="00395D1B" w:rsidP="00395D1B">
                          <w:pPr>
                            <w:jc w:val="center"/>
                            <w:rPr>
                              <w:rFonts w:ascii="Berlin Sans FB" w:hAnsi="Berlin Sans FB"/>
                              <w:sz w:val="56"/>
                              <w:szCs w:val="56"/>
                              <w:lang w:val="en-US"/>
                            </w:rPr>
                          </w:pPr>
                          <w:r>
                            <w:rPr>
                              <w:rFonts w:ascii="Berlin Sans FB" w:hAnsi="Berlin Sans FB"/>
                              <w:sz w:val="56"/>
                              <w:szCs w:val="56"/>
                              <w:lang w:val="en-US"/>
                            </w:rPr>
                            <w:t>Programming Fundamentals</w:t>
                          </w:r>
                        </w:p>
                        <w:p w14:paraId="46B2587D" w14:textId="77777777" w:rsidR="00707482" w:rsidRDefault="00707482" w:rsidP="00707482">
                          <w:pPr>
                            <w:rPr>
                              <w:rFonts w:ascii="Berlin Sans FB" w:hAnsi="Berlin Sans FB"/>
                              <w:sz w:val="56"/>
                              <w:szCs w:val="56"/>
                              <w:lang w:val="en-US"/>
                            </w:rPr>
                          </w:pPr>
                          <w:r>
                            <w:rPr>
                              <w:rFonts w:ascii="Berlin Sans FB" w:hAnsi="Berlin Sans FB"/>
                              <w:sz w:val="56"/>
                              <w:szCs w:val="56"/>
                              <w:lang w:val="en-US"/>
                            </w:rPr>
                            <w:t>Submitted to</w:t>
                          </w:r>
                        </w:p>
                        <w:p w14:paraId="42F97AF8" w14:textId="69E6A27F" w:rsidR="00707482" w:rsidRDefault="00707482" w:rsidP="00707482">
                          <w:pPr>
                            <w:ind w:firstLine="720"/>
                            <w:rPr>
                              <w:rFonts w:ascii="Berlin Sans FB" w:hAnsi="Berlin Sans FB"/>
                              <w:sz w:val="56"/>
                              <w:szCs w:val="56"/>
                              <w:lang w:val="en-US"/>
                            </w:rPr>
                          </w:pPr>
                          <w:r>
                            <w:rPr>
                              <w:rFonts w:ascii="Berlin Sans FB" w:hAnsi="Berlin Sans FB"/>
                              <w:sz w:val="56"/>
                              <w:szCs w:val="56"/>
                              <w:lang w:val="en-US"/>
                            </w:rPr>
                            <w:t xml:space="preserve">Sir </w:t>
                          </w:r>
                          <w:r w:rsidR="00395D1B">
                            <w:rPr>
                              <w:rFonts w:ascii="Berlin Sans FB" w:hAnsi="Berlin Sans FB"/>
                              <w:sz w:val="56"/>
                              <w:szCs w:val="56"/>
                              <w:lang w:val="en-US"/>
                            </w:rPr>
                            <w:t>Rizwan Rashid</w:t>
                          </w:r>
                        </w:p>
                        <w:p w14:paraId="77EF4179" w14:textId="77777777" w:rsidR="00707482" w:rsidRDefault="00707482" w:rsidP="00707482">
                          <w:pPr>
                            <w:rPr>
                              <w:rFonts w:ascii="Berlin Sans FB" w:hAnsi="Berlin Sans FB"/>
                              <w:sz w:val="56"/>
                              <w:szCs w:val="56"/>
                              <w:lang w:val="en-US"/>
                            </w:rPr>
                          </w:pPr>
                          <w:r>
                            <w:rPr>
                              <w:rFonts w:ascii="Berlin Sans FB" w:hAnsi="Berlin Sans FB"/>
                              <w:sz w:val="56"/>
                              <w:szCs w:val="56"/>
                              <w:lang w:val="en-US"/>
                            </w:rPr>
                            <w:t>Submitted by</w:t>
                          </w:r>
                        </w:p>
                        <w:p w14:paraId="30AFC6CE" w14:textId="77777777" w:rsidR="00707482" w:rsidRDefault="00707482" w:rsidP="00707482">
                          <w:pPr>
                            <w:ind w:left="720"/>
                            <w:rPr>
                              <w:rFonts w:ascii="Berlin Sans FB" w:hAnsi="Berlin Sans FB"/>
                              <w:sz w:val="56"/>
                              <w:szCs w:val="56"/>
                              <w:lang w:val="en-US"/>
                            </w:rPr>
                          </w:pPr>
                          <w:r>
                            <w:rPr>
                              <w:rFonts w:ascii="Berlin Sans FB" w:hAnsi="Berlin Sans FB"/>
                              <w:sz w:val="56"/>
                              <w:szCs w:val="56"/>
                              <w:lang w:val="en-US"/>
                            </w:rPr>
                            <w:t>Muhammad Anees</w:t>
                          </w:r>
                        </w:p>
                        <w:p w14:paraId="626A8C73" w14:textId="77777777" w:rsidR="00707482" w:rsidRDefault="00707482" w:rsidP="00707482">
                          <w:pPr>
                            <w:ind w:left="720"/>
                            <w:rPr>
                              <w:rFonts w:ascii="Berlin Sans FB" w:hAnsi="Berlin Sans FB"/>
                              <w:sz w:val="56"/>
                              <w:szCs w:val="56"/>
                              <w:lang w:val="en-US"/>
                            </w:rPr>
                          </w:pPr>
                          <w:r>
                            <w:rPr>
                              <w:rFonts w:ascii="Berlin Sans FB" w:hAnsi="Berlin Sans FB"/>
                              <w:sz w:val="56"/>
                              <w:szCs w:val="56"/>
                              <w:lang w:val="en-US"/>
                            </w:rPr>
                            <w:t>FA20-BCS-045</w:t>
                          </w:r>
                        </w:p>
                        <w:p w14:paraId="2C9AF9C9" w14:textId="77777777" w:rsidR="00707482" w:rsidRDefault="00707482" w:rsidP="00707482">
                          <w:pPr>
                            <w:ind w:left="720"/>
                            <w:rPr>
                              <w:rFonts w:ascii="Berlin Sans FB" w:hAnsi="Berlin Sans FB"/>
                              <w:sz w:val="56"/>
                              <w:szCs w:val="56"/>
                              <w:lang w:val="en-US"/>
                            </w:rPr>
                          </w:pPr>
                          <w:r>
                            <w:rPr>
                              <w:rFonts w:ascii="Berlin Sans FB" w:hAnsi="Berlin Sans FB"/>
                              <w:sz w:val="56"/>
                              <w:szCs w:val="56"/>
                              <w:lang w:val="en-US"/>
                            </w:rPr>
                            <w:t>BCS-2A</w:t>
                          </w:r>
                        </w:p>
                        <w:p w14:paraId="342BB770" w14:textId="77777777" w:rsidR="00CC0E38" w:rsidRDefault="00CC0E38"/>
                      </w:txbxContent>
                    </v:textbox>
                    <w10:wrap anchorx="margin"/>
                  </v:shape>
                </w:pict>
              </mc:Fallback>
            </mc:AlternateContent>
          </w:r>
          <w:r>
            <w:rPr>
              <w:rFonts w:cstheme="minorHAnsi"/>
              <w:noProof/>
              <w:sz w:val="36"/>
              <w:szCs w:val="36"/>
            </w:rPr>
            <w:drawing>
              <wp:anchor distT="0" distB="0" distL="114300" distR="114300" simplePos="0" relativeHeight="251664384" behindDoc="0" locked="0" layoutInCell="1" allowOverlap="1" wp14:anchorId="72AB6FB8" wp14:editId="7D5E6586">
                <wp:simplePos x="0" y="0"/>
                <wp:positionH relativeFrom="margin">
                  <wp:align>center</wp:align>
                </wp:positionH>
                <wp:positionV relativeFrom="paragraph">
                  <wp:posOffset>692477</wp:posOffset>
                </wp:positionV>
                <wp:extent cx="2992120" cy="2987675"/>
                <wp:effectExtent l="19050" t="0" r="17780" b="860425"/>
                <wp:wrapSquare wrapText="bothSides"/>
                <wp:docPr id="2" name="Picture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pic:cNvPr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92120" cy="2987675"/>
                        </a:xfrm>
                        <a:prstGeom prst="roundRect">
                          <a:avLst>
                            <a:gd name="adj" fmla="val 8594"/>
                          </a:avLst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>
                          <a:noFill/>
                        </a:ln>
                        <a:effectLst>
                          <a:reflection blurRad="12700" stA="38000" endPos="28000" dist="5000" dir="5400000" sy="-100000" algn="bl" rotWithShape="0"/>
                        </a:effec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B5052A">
            <w:rPr>
              <w:rFonts w:cstheme="minorHAnsi"/>
              <w:sz w:val="36"/>
              <w:szCs w:val="36"/>
            </w:rPr>
            <w:br w:type="page"/>
          </w:r>
        </w:p>
      </w:sdtContent>
    </w:sdt>
    <w:p w14:paraId="26C21F80" w14:textId="16E9D9C7" w:rsidR="00AD25BA" w:rsidRDefault="00395D1B" w:rsidP="00395D1B">
      <w:pPr>
        <w:pStyle w:val="Heading1"/>
        <w:jc w:val="center"/>
        <w:rPr>
          <w:rFonts w:asciiTheme="minorHAnsi" w:hAnsiTheme="minorHAnsi" w:cstheme="minorHAnsi"/>
          <w:b/>
          <w:bCs/>
          <w:color w:val="000000" w:themeColor="text1"/>
          <w:sz w:val="48"/>
          <w:szCs w:val="48"/>
        </w:rPr>
      </w:pPr>
      <w:r>
        <w:rPr>
          <w:rFonts w:asciiTheme="minorHAnsi" w:hAnsiTheme="minorHAnsi" w:cstheme="minorHAnsi"/>
          <w:b/>
          <w:bCs/>
          <w:color w:val="000000" w:themeColor="text1"/>
          <w:sz w:val="48"/>
          <w:szCs w:val="48"/>
        </w:rPr>
        <w:lastRenderedPageBreak/>
        <w:t>Class Assignment 4</w:t>
      </w:r>
    </w:p>
    <w:p w14:paraId="24547838" w14:textId="1ADD6AC6" w:rsidR="00395D1B" w:rsidRDefault="00395D1B" w:rsidP="00395D1B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</w:pPr>
      <w:r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  <w:t>Question 1</w:t>
      </w:r>
    </w:p>
    <w:p w14:paraId="3B55F809" w14:textId="7579F2A8" w:rsid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Write a program to create a file named Text_IO.txt if it does not exist. Append new data to it if it already exists</w:t>
      </w:r>
      <w:r w:rsidRPr="00395D1B">
        <w:rPr>
          <w:sz w:val="24"/>
          <w:szCs w:val="24"/>
        </w:rPr>
        <w:t>……………….</w:t>
      </w:r>
    </w:p>
    <w:p w14:paraId="625F07F2" w14:textId="61822F6E" w:rsidR="00395D1B" w:rsidRDefault="00395D1B" w:rsidP="00395D1B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32"/>
          <w:szCs w:val="32"/>
        </w:rPr>
      </w:pPr>
      <w:r w:rsidRPr="00395D1B">
        <w:rPr>
          <w:rFonts w:asciiTheme="minorHAnsi" w:hAnsiTheme="minorHAnsi" w:cstheme="minorHAnsi"/>
          <w:b/>
          <w:bCs/>
          <w:color w:val="000000" w:themeColor="text1"/>
          <w:sz w:val="32"/>
          <w:szCs w:val="32"/>
        </w:rPr>
        <w:t>Source Code</w:t>
      </w:r>
    </w:p>
    <w:p w14:paraId="06F0590A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package </w:t>
      </w:r>
      <w:r w:rsidRPr="00395D1B">
        <w:rPr>
          <w:i/>
          <w:iCs/>
          <w:sz w:val="24"/>
          <w:szCs w:val="24"/>
          <w:u w:val="single"/>
        </w:rPr>
        <w:t>F</w:t>
      </w:r>
      <w:r w:rsidRPr="00395D1B">
        <w:rPr>
          <w:sz w:val="24"/>
          <w:szCs w:val="24"/>
        </w:rPr>
        <w:t>ile_</w:t>
      </w:r>
      <w:r w:rsidRPr="00395D1B">
        <w:rPr>
          <w:i/>
          <w:iCs/>
          <w:sz w:val="24"/>
          <w:szCs w:val="24"/>
          <w:u w:val="single"/>
        </w:rPr>
        <w:t>H</w:t>
      </w:r>
      <w:r w:rsidRPr="00395D1B">
        <w:rPr>
          <w:sz w:val="24"/>
          <w:szCs w:val="24"/>
        </w:rPr>
        <w:t>andling;</w:t>
      </w:r>
    </w:p>
    <w:p w14:paraId="4D948DCD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import java.io.</w:t>
      </w:r>
      <w:r w:rsidRPr="00395D1B">
        <w:rPr>
          <w:i/>
          <w:iCs/>
          <w:sz w:val="24"/>
          <w:szCs w:val="24"/>
        </w:rPr>
        <w:t>*</w:t>
      </w:r>
      <w:r w:rsidRPr="00395D1B">
        <w:rPr>
          <w:sz w:val="24"/>
          <w:szCs w:val="24"/>
        </w:rPr>
        <w:t>;</w:t>
      </w:r>
    </w:p>
    <w:p w14:paraId="5710E204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import java.util.</w:t>
      </w:r>
      <w:r w:rsidRPr="00395D1B">
        <w:rPr>
          <w:i/>
          <w:iCs/>
          <w:sz w:val="24"/>
          <w:szCs w:val="24"/>
        </w:rPr>
        <w:t>*</w:t>
      </w:r>
      <w:r w:rsidRPr="00395D1B">
        <w:rPr>
          <w:sz w:val="24"/>
          <w:szCs w:val="24"/>
        </w:rPr>
        <w:t>;</w:t>
      </w:r>
    </w:p>
    <w:p w14:paraId="3DBB868D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public class writeIntegers {</w:t>
      </w:r>
    </w:p>
    <w:p w14:paraId="5E25938E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public static </w:t>
      </w:r>
      <w:r w:rsidRPr="00395D1B">
        <w:rPr>
          <w:i/>
          <w:iCs/>
          <w:sz w:val="24"/>
          <w:szCs w:val="24"/>
        </w:rPr>
        <w:t>void</w:t>
      </w:r>
      <w:r w:rsidRPr="00395D1B">
        <w:rPr>
          <w:sz w:val="24"/>
          <w:szCs w:val="24"/>
        </w:rPr>
        <w:t> main(String[] </w:t>
      </w:r>
      <w:r w:rsidRPr="00395D1B">
        <w:rPr>
          <w:i/>
          <w:iCs/>
          <w:sz w:val="24"/>
          <w:szCs w:val="24"/>
        </w:rPr>
        <w:t>args</w:t>
      </w:r>
      <w:r w:rsidRPr="00395D1B">
        <w:rPr>
          <w:sz w:val="24"/>
          <w:szCs w:val="24"/>
        </w:rPr>
        <w:t>) throws IOException{</w:t>
      </w:r>
    </w:p>
    <w:p w14:paraId="629AA199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//random class to generate random numbers</w:t>
      </w:r>
    </w:p>
    <w:p w14:paraId="613663D0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Random random = </w:t>
      </w:r>
      <w:r w:rsidRPr="00395D1B">
        <w:rPr>
          <w:b/>
          <w:bCs/>
          <w:sz w:val="24"/>
          <w:szCs w:val="24"/>
        </w:rPr>
        <w:t>new</w:t>
      </w:r>
      <w:r w:rsidRPr="00395D1B">
        <w:rPr>
          <w:sz w:val="24"/>
          <w:szCs w:val="24"/>
        </w:rPr>
        <w:t> Random();</w:t>
      </w:r>
    </w:p>
    <w:p w14:paraId="7EA01EB7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String path = "Text_IO.txt";</w:t>
      </w:r>
    </w:p>
    <w:p w14:paraId="5FC751DB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File file = </w:t>
      </w:r>
      <w:r w:rsidRPr="00395D1B">
        <w:rPr>
          <w:b/>
          <w:bCs/>
          <w:sz w:val="24"/>
          <w:szCs w:val="24"/>
        </w:rPr>
        <w:t>new</w:t>
      </w:r>
      <w:r w:rsidRPr="00395D1B">
        <w:rPr>
          <w:sz w:val="24"/>
          <w:szCs w:val="24"/>
        </w:rPr>
        <w:t> File(path);</w:t>
      </w:r>
    </w:p>
    <w:p w14:paraId="7C9C36AA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//if file not found, creating new file</w:t>
      </w:r>
    </w:p>
    <w:p w14:paraId="0FEA1E7B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if (!file.exists()){</w:t>
      </w:r>
    </w:p>
    <w:p w14:paraId="50CFB740" w14:textId="76142384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file.createNewFile();}</w:t>
      </w:r>
    </w:p>
    <w:p w14:paraId="4BB5F8D4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//using Buffer to write on the file</w:t>
      </w:r>
    </w:p>
    <w:p w14:paraId="1F17AA0B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BufferedWriter output = </w:t>
      </w:r>
      <w:r w:rsidRPr="00395D1B">
        <w:rPr>
          <w:b/>
          <w:bCs/>
          <w:sz w:val="24"/>
          <w:szCs w:val="24"/>
        </w:rPr>
        <w:t>new</w:t>
      </w:r>
      <w:r w:rsidRPr="00395D1B">
        <w:rPr>
          <w:sz w:val="24"/>
          <w:szCs w:val="24"/>
        </w:rPr>
        <w:t> BufferedWriter(</w:t>
      </w:r>
      <w:r w:rsidRPr="00395D1B">
        <w:rPr>
          <w:b/>
          <w:bCs/>
          <w:sz w:val="24"/>
          <w:szCs w:val="24"/>
        </w:rPr>
        <w:t>new</w:t>
      </w:r>
      <w:r w:rsidRPr="00395D1B">
        <w:rPr>
          <w:sz w:val="24"/>
          <w:szCs w:val="24"/>
        </w:rPr>
        <w:t> FileWriter(file,true));</w:t>
      </w:r>
    </w:p>
    <w:p w14:paraId="69E33758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//loop to write 100 integers on file</w:t>
      </w:r>
    </w:p>
    <w:p w14:paraId="4CCF1285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for (</w:t>
      </w:r>
      <w:r w:rsidRPr="00395D1B">
        <w:rPr>
          <w:i/>
          <w:iCs/>
          <w:sz w:val="24"/>
          <w:szCs w:val="24"/>
        </w:rPr>
        <w:t>int</w:t>
      </w:r>
      <w:r w:rsidRPr="00395D1B">
        <w:rPr>
          <w:sz w:val="24"/>
          <w:szCs w:val="24"/>
        </w:rPr>
        <w:t> i = 0; i &lt;= 100; i++){</w:t>
      </w:r>
    </w:p>
    <w:p w14:paraId="3F065334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</w:t>
      </w:r>
      <w:r w:rsidRPr="00395D1B">
        <w:rPr>
          <w:i/>
          <w:iCs/>
          <w:sz w:val="24"/>
          <w:szCs w:val="24"/>
        </w:rPr>
        <w:t>int</w:t>
      </w:r>
      <w:r w:rsidRPr="00395D1B">
        <w:rPr>
          <w:sz w:val="24"/>
          <w:szCs w:val="24"/>
        </w:rPr>
        <w:t> randomNumber = random.nextInt(100);</w:t>
      </w:r>
    </w:p>
    <w:p w14:paraId="70B2D864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output.write(randomNumber + " ");</w:t>
      </w:r>
    </w:p>
    <w:p w14:paraId="182460C1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}</w:t>
      </w:r>
    </w:p>
    <w:p w14:paraId="46A0794C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output.newLine();</w:t>
      </w:r>
    </w:p>
    <w:p w14:paraId="155A2065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output.close();</w:t>
      </w:r>
    </w:p>
    <w:p w14:paraId="3D99769E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System.out.print("Successfully wrote to the file");</w:t>
      </w:r>
    </w:p>
    <w:p w14:paraId="43686084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}</w:t>
      </w:r>
    </w:p>
    <w:p w14:paraId="164B8EFB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}</w:t>
      </w:r>
    </w:p>
    <w:p w14:paraId="5A628A97" w14:textId="043E2D67" w:rsidR="00395D1B" w:rsidRDefault="00395D1B" w:rsidP="00395D1B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32"/>
          <w:szCs w:val="32"/>
        </w:rPr>
      </w:pPr>
      <w:r w:rsidRPr="00395D1B">
        <w:rPr>
          <w:rFonts w:asciiTheme="minorHAnsi" w:hAnsiTheme="minorHAnsi" w:cstheme="minorHAnsi"/>
          <w:b/>
          <w:bCs/>
          <w:color w:val="000000" w:themeColor="text1"/>
          <w:sz w:val="32"/>
          <w:szCs w:val="32"/>
        </w:rPr>
        <w:lastRenderedPageBreak/>
        <w:t>Output</w:t>
      </w:r>
    </w:p>
    <w:p w14:paraId="606076A6" w14:textId="13586515" w:rsidR="00395D1B" w:rsidRDefault="00395D1B" w:rsidP="00395D1B">
      <w:r>
        <w:rPr>
          <w:noProof/>
        </w:rPr>
        <w:drawing>
          <wp:anchor distT="0" distB="0" distL="114300" distR="114300" simplePos="0" relativeHeight="251666432" behindDoc="0" locked="0" layoutInCell="1" allowOverlap="1" wp14:anchorId="0BBBA0F5" wp14:editId="6DEE2C75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5731510" cy="725805"/>
            <wp:effectExtent l="0" t="0" r="2540" b="0"/>
            <wp:wrapTopAndBottom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5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2A8FB9" w14:textId="2BCDDE2B" w:rsidR="00395D1B" w:rsidRDefault="00395D1B" w:rsidP="00395D1B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</w:pPr>
      <w:r w:rsidRPr="00395D1B">
        <w:rPr>
          <w:rFonts w:asciiTheme="minorHAnsi" w:hAnsiTheme="minorHAnsi" w:cstheme="minorHAnsi"/>
          <w:b/>
          <w:bCs/>
          <w:color w:val="000000" w:themeColor="text1"/>
          <w:sz w:val="36"/>
          <w:szCs w:val="36"/>
        </w:rPr>
        <w:t>Question 2</w:t>
      </w:r>
    </w:p>
    <w:p w14:paraId="13D0F296" w14:textId="4E9CE6E4" w:rsidR="00395D1B" w:rsidRDefault="00395D1B" w:rsidP="00395D1B">
      <w:pPr>
        <w:jc w:val="both"/>
        <w:rPr>
          <w:sz w:val="24"/>
          <w:szCs w:val="24"/>
        </w:rPr>
      </w:pPr>
      <w:r w:rsidRPr="00395D1B">
        <w:rPr>
          <w:sz w:val="24"/>
          <w:szCs w:val="24"/>
        </w:rPr>
        <w:t xml:space="preserve">The popularity ranking of baby names from years 2015 to 2018 is downloaded from https://www.ssa.gov/oact/babynames/ and stored in files named babynameranking2015.txt, . . </w:t>
      </w:r>
      <w:r w:rsidRPr="00395D1B">
        <w:rPr>
          <w:sz w:val="24"/>
          <w:szCs w:val="24"/>
        </w:rPr>
        <w:t>….</w:t>
      </w:r>
    </w:p>
    <w:p w14:paraId="74529BA8" w14:textId="4A648B59" w:rsidR="00395D1B" w:rsidRDefault="00395D1B" w:rsidP="00395D1B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32"/>
          <w:szCs w:val="32"/>
        </w:rPr>
      </w:pPr>
      <w:r w:rsidRPr="00395D1B">
        <w:rPr>
          <w:rFonts w:asciiTheme="minorHAnsi" w:hAnsiTheme="minorHAnsi" w:cstheme="minorHAnsi"/>
          <w:b/>
          <w:bCs/>
          <w:color w:val="000000" w:themeColor="text1"/>
          <w:sz w:val="32"/>
          <w:szCs w:val="32"/>
        </w:rPr>
        <w:t>Source Code</w:t>
      </w:r>
    </w:p>
    <w:p w14:paraId="7767CC88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package </w:t>
      </w:r>
      <w:r w:rsidRPr="00395D1B">
        <w:rPr>
          <w:i/>
          <w:iCs/>
          <w:sz w:val="24"/>
          <w:szCs w:val="24"/>
          <w:u w:val="single"/>
        </w:rPr>
        <w:t>F</w:t>
      </w:r>
      <w:r w:rsidRPr="00395D1B">
        <w:rPr>
          <w:sz w:val="24"/>
          <w:szCs w:val="24"/>
        </w:rPr>
        <w:t>ile_</w:t>
      </w:r>
      <w:r w:rsidRPr="00395D1B">
        <w:rPr>
          <w:i/>
          <w:iCs/>
          <w:sz w:val="24"/>
          <w:szCs w:val="24"/>
          <w:u w:val="single"/>
        </w:rPr>
        <w:t>H</w:t>
      </w:r>
      <w:r w:rsidRPr="00395D1B">
        <w:rPr>
          <w:sz w:val="24"/>
          <w:szCs w:val="24"/>
        </w:rPr>
        <w:t>andling;</w:t>
      </w:r>
    </w:p>
    <w:p w14:paraId="641E664E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import java.util.</w:t>
      </w:r>
      <w:r w:rsidRPr="00395D1B">
        <w:rPr>
          <w:i/>
          <w:iCs/>
          <w:sz w:val="24"/>
          <w:szCs w:val="24"/>
        </w:rPr>
        <w:t>*</w:t>
      </w:r>
      <w:r w:rsidRPr="00395D1B">
        <w:rPr>
          <w:sz w:val="24"/>
          <w:szCs w:val="24"/>
        </w:rPr>
        <w:t>;</w:t>
      </w:r>
    </w:p>
    <w:p w14:paraId="7D47A390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import java.io.</w:t>
      </w:r>
      <w:r w:rsidRPr="00395D1B">
        <w:rPr>
          <w:i/>
          <w:iCs/>
          <w:sz w:val="24"/>
          <w:szCs w:val="24"/>
        </w:rPr>
        <w:t>*</w:t>
      </w:r>
      <w:r w:rsidRPr="00395D1B">
        <w:rPr>
          <w:sz w:val="24"/>
          <w:szCs w:val="24"/>
        </w:rPr>
        <w:t>;</w:t>
      </w:r>
    </w:p>
    <w:p w14:paraId="405AB45D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public class babyNameRanking {</w:t>
      </w:r>
    </w:p>
    <w:p w14:paraId="72C620BC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public static </w:t>
      </w:r>
      <w:r w:rsidRPr="00395D1B">
        <w:rPr>
          <w:i/>
          <w:iCs/>
          <w:sz w:val="24"/>
          <w:szCs w:val="24"/>
        </w:rPr>
        <w:t>void</w:t>
      </w:r>
      <w:r w:rsidRPr="00395D1B">
        <w:rPr>
          <w:sz w:val="24"/>
          <w:szCs w:val="24"/>
        </w:rPr>
        <w:t> main(String[] </w:t>
      </w:r>
      <w:r w:rsidRPr="00395D1B">
        <w:rPr>
          <w:i/>
          <w:iCs/>
          <w:sz w:val="24"/>
          <w:szCs w:val="24"/>
        </w:rPr>
        <w:t>args</w:t>
      </w:r>
      <w:r w:rsidRPr="00395D1B">
        <w:rPr>
          <w:sz w:val="24"/>
          <w:szCs w:val="24"/>
        </w:rPr>
        <w:t>) throws IOException{</w:t>
      </w:r>
    </w:p>
    <w:p w14:paraId="35E2BB0B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//getting input of year, name and Gender</w:t>
      </w:r>
    </w:p>
    <w:p w14:paraId="562E5A74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Scanner Keyboardinput = </w:t>
      </w:r>
      <w:r w:rsidRPr="00395D1B">
        <w:rPr>
          <w:b/>
          <w:bCs/>
          <w:sz w:val="24"/>
          <w:szCs w:val="24"/>
        </w:rPr>
        <w:t>new</w:t>
      </w:r>
      <w:r w:rsidRPr="00395D1B">
        <w:rPr>
          <w:sz w:val="24"/>
          <w:szCs w:val="24"/>
        </w:rPr>
        <w:t> Scanner(System.in);</w:t>
      </w:r>
    </w:p>
    <w:p w14:paraId="4B50FC97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System.out.print("Enter the year: ");</w:t>
      </w:r>
    </w:p>
    <w:p w14:paraId="7CF70EA2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</w:t>
      </w:r>
      <w:r w:rsidRPr="00395D1B">
        <w:rPr>
          <w:i/>
          <w:iCs/>
          <w:sz w:val="24"/>
          <w:szCs w:val="24"/>
        </w:rPr>
        <w:t>int</w:t>
      </w:r>
      <w:r w:rsidRPr="00395D1B">
        <w:rPr>
          <w:sz w:val="24"/>
          <w:szCs w:val="24"/>
        </w:rPr>
        <w:t> year = Keyboardinput.nextInt();</w:t>
      </w:r>
    </w:p>
    <w:p w14:paraId="2CF95EA1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System.out.print("Enter the gender(M/F): ");</w:t>
      </w:r>
    </w:p>
    <w:p w14:paraId="75B0110A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String gender = Keyboardinput.next();</w:t>
      </w:r>
    </w:p>
    <w:p w14:paraId="7E8AA291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System.out.print("Enter the name: ");</w:t>
      </w:r>
    </w:p>
    <w:p w14:paraId="278B9149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String name = Keyboardinput.next();</w:t>
      </w:r>
    </w:p>
    <w:p w14:paraId="305153B2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Keyboardinput.close();</w:t>
      </w:r>
    </w:p>
    <w:p w14:paraId="3B0493A7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//file</w:t>
      </w:r>
    </w:p>
    <w:p w14:paraId="39A14C27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File file = </w:t>
      </w:r>
      <w:r w:rsidRPr="00395D1B">
        <w:rPr>
          <w:b/>
          <w:bCs/>
          <w:sz w:val="24"/>
          <w:szCs w:val="24"/>
        </w:rPr>
        <w:t>new</w:t>
      </w:r>
      <w:r w:rsidRPr="00395D1B">
        <w:rPr>
          <w:sz w:val="24"/>
          <w:szCs w:val="24"/>
        </w:rPr>
        <w:t> File("babynameranking"+year+".txt"); //file</w:t>
      </w:r>
    </w:p>
    <w:p w14:paraId="7BF34FE0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//variable to print ranking of name</w:t>
      </w:r>
    </w:p>
    <w:p w14:paraId="404C512A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</w:t>
      </w:r>
      <w:r w:rsidRPr="00395D1B">
        <w:rPr>
          <w:i/>
          <w:iCs/>
          <w:sz w:val="24"/>
          <w:szCs w:val="24"/>
        </w:rPr>
        <w:t>int</w:t>
      </w:r>
      <w:r w:rsidRPr="00395D1B">
        <w:rPr>
          <w:sz w:val="24"/>
          <w:szCs w:val="24"/>
        </w:rPr>
        <w:t> count = 0;</w:t>
      </w:r>
    </w:p>
    <w:p w14:paraId="4AD29DC9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try {</w:t>
      </w:r>
    </w:p>
    <w:p w14:paraId="0CFC0695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//scanner to read file</w:t>
      </w:r>
    </w:p>
    <w:p w14:paraId="3B953E72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Scanner input = </w:t>
      </w:r>
      <w:r w:rsidRPr="00395D1B">
        <w:rPr>
          <w:b/>
          <w:bCs/>
          <w:sz w:val="24"/>
          <w:szCs w:val="24"/>
        </w:rPr>
        <w:t>new</w:t>
      </w:r>
      <w:r w:rsidRPr="00395D1B">
        <w:rPr>
          <w:sz w:val="24"/>
          <w:szCs w:val="24"/>
        </w:rPr>
        <w:t> Scanner(file);</w:t>
      </w:r>
    </w:p>
    <w:p w14:paraId="67897DB8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lastRenderedPageBreak/>
        <w:t>            while (input.hasNext()) {</w:t>
      </w:r>
    </w:p>
    <w:p w14:paraId="20A8E1AC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    count++;</w:t>
      </w:r>
    </w:p>
    <w:p w14:paraId="09E6578F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    //storing file in variable to search the requires name</w:t>
      </w:r>
    </w:p>
    <w:p w14:paraId="64B9B4C8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    final String  lineFromFile = input.nextLine();</w:t>
      </w:r>
    </w:p>
    <w:p w14:paraId="43594076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    //if found</w:t>
      </w:r>
    </w:p>
    <w:p w14:paraId="520AC69C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    if (lineFromFile.contains(name)) {</w:t>
      </w:r>
    </w:p>
    <w:p w14:paraId="02721D0D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        // a match!</w:t>
      </w:r>
    </w:p>
    <w:p w14:paraId="6ED12F0C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        System.out.println(name + " is ranked #" + count + " in year " + year);</w:t>
      </w:r>
    </w:p>
    <w:p w14:paraId="6A06C975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        break;</w:t>
      </w:r>
    </w:p>
    <w:p w14:paraId="216B8637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    }</w:t>
      </w:r>
    </w:p>
    <w:p w14:paraId="3508B75C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}</w:t>
      </w:r>
    </w:p>
    <w:p w14:paraId="2A6F13EC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input.close();</w:t>
      </w:r>
    </w:p>
    <w:p w14:paraId="025C13DD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}</w:t>
      </w:r>
    </w:p>
    <w:p w14:paraId="2172B192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catch (IOException </w:t>
      </w:r>
      <w:r w:rsidRPr="00395D1B">
        <w:rPr>
          <w:i/>
          <w:iCs/>
          <w:sz w:val="24"/>
          <w:szCs w:val="24"/>
        </w:rPr>
        <w:t>e</w:t>
      </w:r>
      <w:r w:rsidRPr="00395D1B">
        <w:rPr>
          <w:sz w:val="24"/>
          <w:szCs w:val="24"/>
        </w:rPr>
        <w:t>) {</w:t>
      </w:r>
    </w:p>
    <w:p w14:paraId="4812EEEE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    e.printStackTrace();</w:t>
      </w:r>
    </w:p>
    <w:p w14:paraId="1964F67B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    }</w:t>
      </w:r>
    </w:p>
    <w:p w14:paraId="5150943D" w14:textId="77777777" w:rsidR="00395D1B" w:rsidRP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    }</w:t>
      </w:r>
    </w:p>
    <w:p w14:paraId="1B53D3E9" w14:textId="0F06738A" w:rsidR="00395D1B" w:rsidRDefault="00395D1B" w:rsidP="00395D1B">
      <w:pPr>
        <w:rPr>
          <w:sz w:val="24"/>
          <w:szCs w:val="24"/>
        </w:rPr>
      </w:pPr>
      <w:r w:rsidRPr="00395D1B">
        <w:rPr>
          <w:sz w:val="24"/>
          <w:szCs w:val="24"/>
        </w:rPr>
        <w:t>}</w:t>
      </w:r>
    </w:p>
    <w:p w14:paraId="058B326E" w14:textId="447A958D" w:rsidR="00395D1B" w:rsidRDefault="00395D1B" w:rsidP="00395D1B">
      <w:pPr>
        <w:pStyle w:val="Heading2"/>
        <w:rPr>
          <w:rFonts w:asciiTheme="minorHAnsi" w:hAnsiTheme="minorHAnsi" w:cstheme="minorHAnsi"/>
          <w:b/>
          <w:bCs/>
          <w:color w:val="000000" w:themeColor="text1"/>
          <w:sz w:val="32"/>
          <w:szCs w:val="32"/>
        </w:rPr>
      </w:pPr>
      <w:r w:rsidRPr="00395D1B">
        <w:rPr>
          <w:rFonts w:asciiTheme="minorHAnsi" w:hAnsiTheme="minorHAnsi" w:cstheme="minorHAnsi"/>
          <w:b/>
          <w:bCs/>
          <w:color w:val="000000" w:themeColor="text1"/>
          <w:sz w:val="32"/>
          <w:szCs w:val="32"/>
        </w:rPr>
        <w:t>Output</w:t>
      </w:r>
    </w:p>
    <w:p w14:paraId="2DC82DBF" w14:textId="6D8403A1" w:rsidR="00395D1B" w:rsidRPr="00395D1B" w:rsidRDefault="00395D1B" w:rsidP="00395D1B">
      <w:r>
        <w:rPr>
          <w:noProof/>
        </w:rPr>
        <w:drawing>
          <wp:inline distT="0" distB="0" distL="0" distR="0" wp14:anchorId="7C8C37D6" wp14:editId="02ECC2FD">
            <wp:extent cx="5731510" cy="1854835"/>
            <wp:effectExtent l="0" t="0" r="254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2AA4E" w14:textId="77777777" w:rsidR="00395D1B" w:rsidRPr="00395D1B" w:rsidRDefault="00395D1B" w:rsidP="00395D1B"/>
    <w:sectPr w:rsidR="00395D1B" w:rsidRPr="00395D1B" w:rsidSect="00395D1B">
      <w:footerReference w:type="default" r:id="rId13"/>
      <w:pgSz w:w="11906" w:h="16838" w:code="9"/>
      <w:pgMar w:top="1440" w:right="1440" w:bottom="1440" w:left="1440" w:header="709" w:footer="709" w:gutter="0"/>
      <w:pgBorders w:display="not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2BC5C" w14:textId="77777777" w:rsidR="00C70F73" w:rsidRDefault="00C70F73" w:rsidP="00005CB4">
      <w:pPr>
        <w:spacing w:after="0" w:line="240" w:lineRule="auto"/>
      </w:pPr>
      <w:r>
        <w:separator/>
      </w:r>
    </w:p>
  </w:endnote>
  <w:endnote w:type="continuationSeparator" w:id="0">
    <w:p w14:paraId="67B53090" w14:textId="77777777" w:rsidR="00C70F73" w:rsidRDefault="00C70F73" w:rsidP="00005C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IDFont+F1">
    <w:altName w:val="Cambria"/>
    <w:panose1 w:val="00000000000000000000"/>
    <w:charset w:val="00"/>
    <w:family w:val="roman"/>
    <w:notTrueType/>
    <w:pitch w:val="default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39036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3A3DEF" w14:textId="6E0D1DE1" w:rsidR="00AA07F9" w:rsidRDefault="00AA07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732AFC" w14:textId="77777777" w:rsidR="00AA07F9" w:rsidRDefault="00AA07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DA2B0" w14:textId="77777777" w:rsidR="00C70F73" w:rsidRDefault="00C70F73" w:rsidP="00005CB4">
      <w:pPr>
        <w:spacing w:after="0" w:line="240" w:lineRule="auto"/>
      </w:pPr>
      <w:r>
        <w:separator/>
      </w:r>
    </w:p>
  </w:footnote>
  <w:footnote w:type="continuationSeparator" w:id="0">
    <w:p w14:paraId="535B3931" w14:textId="77777777" w:rsidR="00C70F73" w:rsidRDefault="00C70F73" w:rsidP="00005C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32754"/>
    <w:multiLevelType w:val="hybridMultilevel"/>
    <w:tmpl w:val="0BC0318E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85C95"/>
    <w:multiLevelType w:val="hybridMultilevel"/>
    <w:tmpl w:val="2508EFC8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82760"/>
    <w:multiLevelType w:val="hybridMultilevel"/>
    <w:tmpl w:val="9042D6C8"/>
    <w:lvl w:ilvl="0" w:tplc="6CA2E7EE">
      <w:start w:val="1"/>
      <w:numFmt w:val="bullet"/>
      <w:lvlText w:val="•"/>
      <w:lvlJc w:val="left"/>
      <w:pPr>
        <w:ind w:left="19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598C78E">
      <w:start w:val="1"/>
      <w:numFmt w:val="bullet"/>
      <w:lvlText w:val="o"/>
      <w:lvlJc w:val="left"/>
      <w:pPr>
        <w:ind w:left="17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12C9A26">
      <w:start w:val="1"/>
      <w:numFmt w:val="bullet"/>
      <w:lvlText w:val="▪"/>
      <w:lvlJc w:val="left"/>
      <w:pPr>
        <w:ind w:left="24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A00391A">
      <w:start w:val="1"/>
      <w:numFmt w:val="bullet"/>
      <w:lvlText w:val="•"/>
      <w:lvlJc w:val="left"/>
      <w:pPr>
        <w:ind w:left="31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9E4928C">
      <w:start w:val="1"/>
      <w:numFmt w:val="bullet"/>
      <w:lvlText w:val="o"/>
      <w:lvlJc w:val="left"/>
      <w:pPr>
        <w:ind w:left="39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A1E103C">
      <w:start w:val="1"/>
      <w:numFmt w:val="bullet"/>
      <w:lvlText w:val="▪"/>
      <w:lvlJc w:val="left"/>
      <w:pPr>
        <w:ind w:left="46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A260E3E">
      <w:start w:val="1"/>
      <w:numFmt w:val="bullet"/>
      <w:lvlText w:val="•"/>
      <w:lvlJc w:val="left"/>
      <w:pPr>
        <w:ind w:left="53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7380D24">
      <w:start w:val="1"/>
      <w:numFmt w:val="bullet"/>
      <w:lvlText w:val="o"/>
      <w:lvlJc w:val="left"/>
      <w:pPr>
        <w:ind w:left="60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5ED5B4">
      <w:start w:val="1"/>
      <w:numFmt w:val="bullet"/>
      <w:lvlText w:val="▪"/>
      <w:lvlJc w:val="left"/>
      <w:pPr>
        <w:ind w:left="67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C7F0FE3"/>
    <w:multiLevelType w:val="hybridMultilevel"/>
    <w:tmpl w:val="47F4AA76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E4498"/>
    <w:multiLevelType w:val="hybridMultilevel"/>
    <w:tmpl w:val="9816F37E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0E52DE"/>
    <w:multiLevelType w:val="hybridMultilevel"/>
    <w:tmpl w:val="8E220F5E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3D58CA"/>
    <w:multiLevelType w:val="hybridMultilevel"/>
    <w:tmpl w:val="EC283E18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B7997"/>
    <w:multiLevelType w:val="hybridMultilevel"/>
    <w:tmpl w:val="E0CA6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8371CA"/>
    <w:multiLevelType w:val="hybridMultilevel"/>
    <w:tmpl w:val="40DC8AF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16D61"/>
    <w:multiLevelType w:val="hybridMultilevel"/>
    <w:tmpl w:val="0438234C"/>
    <w:lvl w:ilvl="0" w:tplc="4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206FF8"/>
    <w:multiLevelType w:val="hybridMultilevel"/>
    <w:tmpl w:val="B9AA20AE"/>
    <w:lvl w:ilvl="0" w:tplc="4C090011">
      <w:start w:val="1"/>
      <w:numFmt w:val="decimal"/>
      <w:lvlText w:val="%1)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FA2256"/>
    <w:multiLevelType w:val="hybridMultilevel"/>
    <w:tmpl w:val="E6641562"/>
    <w:lvl w:ilvl="0" w:tplc="4C090011">
      <w:start w:val="1"/>
      <w:numFmt w:val="decimal"/>
      <w:lvlText w:val="%1)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8E68BC"/>
    <w:multiLevelType w:val="hybridMultilevel"/>
    <w:tmpl w:val="7A5CAD96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BA53C2"/>
    <w:multiLevelType w:val="hybridMultilevel"/>
    <w:tmpl w:val="079C2DE4"/>
    <w:lvl w:ilvl="0" w:tplc="C1F6960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865A63"/>
    <w:multiLevelType w:val="hybridMultilevel"/>
    <w:tmpl w:val="8AECF400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905FE0"/>
    <w:multiLevelType w:val="hybridMultilevel"/>
    <w:tmpl w:val="C6903FD4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FC54B8"/>
    <w:multiLevelType w:val="hybridMultilevel"/>
    <w:tmpl w:val="4C943A76"/>
    <w:lvl w:ilvl="0" w:tplc="C1F6960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FE70C8"/>
    <w:multiLevelType w:val="hybridMultilevel"/>
    <w:tmpl w:val="D1C62918"/>
    <w:lvl w:ilvl="0" w:tplc="4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013B2E"/>
    <w:multiLevelType w:val="hybridMultilevel"/>
    <w:tmpl w:val="3C0AC3F2"/>
    <w:lvl w:ilvl="0" w:tplc="4C090011">
      <w:start w:val="1"/>
      <w:numFmt w:val="decimal"/>
      <w:lvlText w:val="%1)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EF201E"/>
    <w:multiLevelType w:val="hybridMultilevel"/>
    <w:tmpl w:val="AD4CD4DC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2224F5"/>
    <w:multiLevelType w:val="hybridMultilevel"/>
    <w:tmpl w:val="249CE218"/>
    <w:lvl w:ilvl="0" w:tplc="5F386E1C">
      <w:start w:val="1"/>
      <w:numFmt w:val="bullet"/>
      <w:lvlText w:val="•"/>
      <w:lvlJc w:val="left"/>
      <w:pPr>
        <w:ind w:left="19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5083F04">
      <w:start w:val="1"/>
      <w:numFmt w:val="bullet"/>
      <w:lvlText w:val="o"/>
      <w:lvlJc w:val="left"/>
      <w:pPr>
        <w:ind w:left="1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C3EE67C">
      <w:start w:val="1"/>
      <w:numFmt w:val="bullet"/>
      <w:lvlText w:val="▪"/>
      <w:lvlJc w:val="left"/>
      <w:pPr>
        <w:ind w:left="1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648ECC2">
      <w:start w:val="1"/>
      <w:numFmt w:val="bullet"/>
      <w:lvlText w:val="•"/>
      <w:lvlJc w:val="left"/>
      <w:pPr>
        <w:ind w:left="2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1D83A02">
      <w:start w:val="1"/>
      <w:numFmt w:val="bullet"/>
      <w:lvlText w:val="o"/>
      <w:lvlJc w:val="left"/>
      <w:pPr>
        <w:ind w:left="3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7FE451C">
      <w:start w:val="1"/>
      <w:numFmt w:val="bullet"/>
      <w:lvlText w:val="▪"/>
      <w:lvlJc w:val="left"/>
      <w:pPr>
        <w:ind w:left="4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50A8EE4">
      <w:start w:val="1"/>
      <w:numFmt w:val="bullet"/>
      <w:lvlText w:val="•"/>
      <w:lvlJc w:val="left"/>
      <w:pPr>
        <w:ind w:left="4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0145D80">
      <w:start w:val="1"/>
      <w:numFmt w:val="bullet"/>
      <w:lvlText w:val="o"/>
      <w:lvlJc w:val="left"/>
      <w:pPr>
        <w:ind w:left="5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1C529E">
      <w:start w:val="1"/>
      <w:numFmt w:val="bullet"/>
      <w:lvlText w:val="▪"/>
      <w:lvlJc w:val="left"/>
      <w:pPr>
        <w:ind w:left="62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9B168E4"/>
    <w:multiLevelType w:val="hybridMultilevel"/>
    <w:tmpl w:val="8258DDC8"/>
    <w:lvl w:ilvl="0" w:tplc="EF0C5EF6">
      <w:start w:val="1"/>
      <w:numFmt w:val="bullet"/>
      <w:lvlText w:val="•"/>
      <w:lvlJc w:val="left"/>
      <w:pPr>
        <w:ind w:left="19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9E86B7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2A8E84C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43AC06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6C6CE9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D34AA4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404B39E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B68F676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BD0E856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A4D570A"/>
    <w:multiLevelType w:val="hybridMultilevel"/>
    <w:tmpl w:val="A20648AA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071E61"/>
    <w:multiLevelType w:val="hybridMultilevel"/>
    <w:tmpl w:val="985A468A"/>
    <w:lvl w:ilvl="0" w:tplc="2000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2000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70677BDB"/>
    <w:multiLevelType w:val="hybridMultilevel"/>
    <w:tmpl w:val="BBC2B012"/>
    <w:lvl w:ilvl="0" w:tplc="4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0739EA"/>
    <w:multiLevelType w:val="hybridMultilevel"/>
    <w:tmpl w:val="EB628E70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E84701"/>
    <w:multiLevelType w:val="hybridMultilevel"/>
    <w:tmpl w:val="65AC0CD6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900402"/>
    <w:multiLevelType w:val="hybridMultilevel"/>
    <w:tmpl w:val="E5EC1D4E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B75973"/>
    <w:multiLevelType w:val="hybridMultilevel"/>
    <w:tmpl w:val="F5DA34FE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3E13F5"/>
    <w:multiLevelType w:val="hybridMultilevel"/>
    <w:tmpl w:val="9820A386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8"/>
  </w:num>
  <w:num w:numId="3">
    <w:abstractNumId w:val="11"/>
  </w:num>
  <w:num w:numId="4">
    <w:abstractNumId w:val="7"/>
  </w:num>
  <w:num w:numId="5">
    <w:abstractNumId w:val="14"/>
  </w:num>
  <w:num w:numId="6">
    <w:abstractNumId w:val="1"/>
  </w:num>
  <w:num w:numId="7">
    <w:abstractNumId w:val="22"/>
  </w:num>
  <w:num w:numId="8">
    <w:abstractNumId w:val="20"/>
  </w:num>
  <w:num w:numId="9">
    <w:abstractNumId w:val="29"/>
  </w:num>
  <w:num w:numId="10">
    <w:abstractNumId w:val="26"/>
  </w:num>
  <w:num w:numId="11">
    <w:abstractNumId w:val="16"/>
  </w:num>
  <w:num w:numId="12">
    <w:abstractNumId w:val="2"/>
  </w:num>
  <w:num w:numId="13">
    <w:abstractNumId w:val="12"/>
  </w:num>
  <w:num w:numId="14">
    <w:abstractNumId w:val="21"/>
  </w:num>
  <w:num w:numId="15">
    <w:abstractNumId w:val="13"/>
  </w:num>
  <w:num w:numId="16">
    <w:abstractNumId w:val="17"/>
  </w:num>
  <w:num w:numId="17">
    <w:abstractNumId w:val="9"/>
  </w:num>
  <w:num w:numId="18">
    <w:abstractNumId w:val="24"/>
  </w:num>
  <w:num w:numId="19">
    <w:abstractNumId w:val="6"/>
  </w:num>
  <w:num w:numId="20">
    <w:abstractNumId w:val="15"/>
  </w:num>
  <w:num w:numId="21">
    <w:abstractNumId w:val="25"/>
  </w:num>
  <w:num w:numId="22">
    <w:abstractNumId w:val="4"/>
  </w:num>
  <w:num w:numId="23">
    <w:abstractNumId w:val="19"/>
  </w:num>
  <w:num w:numId="24">
    <w:abstractNumId w:val="28"/>
  </w:num>
  <w:num w:numId="25">
    <w:abstractNumId w:val="27"/>
  </w:num>
  <w:num w:numId="26">
    <w:abstractNumId w:val="0"/>
  </w:num>
  <w:num w:numId="27">
    <w:abstractNumId w:val="3"/>
  </w:num>
  <w:num w:numId="28">
    <w:abstractNumId w:val="23"/>
  </w:num>
  <w:num w:numId="29">
    <w:abstractNumId w:val="8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NLK0NLIwNrQ0NTdR0lEKTi0uzszPAykwqQUANrVSUCwAAAA="/>
  </w:docVars>
  <w:rsids>
    <w:rsidRoot w:val="003C5D9B"/>
    <w:rsid w:val="00005CB4"/>
    <w:rsid w:val="00011133"/>
    <w:rsid w:val="00017906"/>
    <w:rsid w:val="000355BA"/>
    <w:rsid w:val="00035B21"/>
    <w:rsid w:val="00043B06"/>
    <w:rsid w:val="0005109D"/>
    <w:rsid w:val="00051145"/>
    <w:rsid w:val="00062227"/>
    <w:rsid w:val="000672D3"/>
    <w:rsid w:val="000810FB"/>
    <w:rsid w:val="00091328"/>
    <w:rsid w:val="00091C25"/>
    <w:rsid w:val="00097CA1"/>
    <w:rsid w:val="000B00F9"/>
    <w:rsid w:val="000B0E30"/>
    <w:rsid w:val="000B190E"/>
    <w:rsid w:val="000C4778"/>
    <w:rsid w:val="000C5C94"/>
    <w:rsid w:val="000C5CD3"/>
    <w:rsid w:val="000F384E"/>
    <w:rsid w:val="000F5ADA"/>
    <w:rsid w:val="000F5B48"/>
    <w:rsid w:val="00122712"/>
    <w:rsid w:val="001275B4"/>
    <w:rsid w:val="00142C2C"/>
    <w:rsid w:val="00150595"/>
    <w:rsid w:val="00156460"/>
    <w:rsid w:val="00156CF2"/>
    <w:rsid w:val="00172437"/>
    <w:rsid w:val="00197B41"/>
    <w:rsid w:val="001B1A7B"/>
    <w:rsid w:val="001C13CC"/>
    <w:rsid w:val="001C1B36"/>
    <w:rsid w:val="001D4139"/>
    <w:rsid w:val="001D7306"/>
    <w:rsid w:val="002125E9"/>
    <w:rsid w:val="00221258"/>
    <w:rsid w:val="00223825"/>
    <w:rsid w:val="00243364"/>
    <w:rsid w:val="0024385F"/>
    <w:rsid w:val="002456B5"/>
    <w:rsid w:val="00257340"/>
    <w:rsid w:val="00261E0C"/>
    <w:rsid w:val="00263B2B"/>
    <w:rsid w:val="00264F32"/>
    <w:rsid w:val="00265110"/>
    <w:rsid w:val="0027028A"/>
    <w:rsid w:val="00276207"/>
    <w:rsid w:val="00284DD8"/>
    <w:rsid w:val="00291662"/>
    <w:rsid w:val="00295074"/>
    <w:rsid w:val="002A1E08"/>
    <w:rsid w:val="002B242F"/>
    <w:rsid w:val="002B6D31"/>
    <w:rsid w:val="002E20C6"/>
    <w:rsid w:val="002E3CA2"/>
    <w:rsid w:val="002F0227"/>
    <w:rsid w:val="002F6D6F"/>
    <w:rsid w:val="0030205D"/>
    <w:rsid w:val="00304ED2"/>
    <w:rsid w:val="00311A9A"/>
    <w:rsid w:val="00315ABA"/>
    <w:rsid w:val="00320C7E"/>
    <w:rsid w:val="0036012F"/>
    <w:rsid w:val="0038188A"/>
    <w:rsid w:val="003917EB"/>
    <w:rsid w:val="00392A61"/>
    <w:rsid w:val="00395D1B"/>
    <w:rsid w:val="003A1697"/>
    <w:rsid w:val="003A24CF"/>
    <w:rsid w:val="003A5AAF"/>
    <w:rsid w:val="003B6BBB"/>
    <w:rsid w:val="003B7816"/>
    <w:rsid w:val="003C1C6D"/>
    <w:rsid w:val="003C2DE3"/>
    <w:rsid w:val="003C4283"/>
    <w:rsid w:val="003C5BF4"/>
    <w:rsid w:val="003C5D9B"/>
    <w:rsid w:val="003F07A0"/>
    <w:rsid w:val="003F0DDA"/>
    <w:rsid w:val="003F47A5"/>
    <w:rsid w:val="003F635F"/>
    <w:rsid w:val="003F68B3"/>
    <w:rsid w:val="003F6BAA"/>
    <w:rsid w:val="00402708"/>
    <w:rsid w:val="00426715"/>
    <w:rsid w:val="00426E42"/>
    <w:rsid w:val="0044564F"/>
    <w:rsid w:val="004545EC"/>
    <w:rsid w:val="00455F52"/>
    <w:rsid w:val="004829CA"/>
    <w:rsid w:val="004C5A09"/>
    <w:rsid w:val="004D0967"/>
    <w:rsid w:val="004D4569"/>
    <w:rsid w:val="004E77BD"/>
    <w:rsid w:val="004F0E7C"/>
    <w:rsid w:val="004F3906"/>
    <w:rsid w:val="004F6E3A"/>
    <w:rsid w:val="00510E4C"/>
    <w:rsid w:val="00514895"/>
    <w:rsid w:val="005304D1"/>
    <w:rsid w:val="0054078D"/>
    <w:rsid w:val="0056486E"/>
    <w:rsid w:val="00576413"/>
    <w:rsid w:val="00584155"/>
    <w:rsid w:val="005A48F5"/>
    <w:rsid w:val="005A5FD3"/>
    <w:rsid w:val="005C7067"/>
    <w:rsid w:val="005E5567"/>
    <w:rsid w:val="006424C0"/>
    <w:rsid w:val="00646D2A"/>
    <w:rsid w:val="0065646B"/>
    <w:rsid w:val="006705D1"/>
    <w:rsid w:val="00674A39"/>
    <w:rsid w:val="00686E41"/>
    <w:rsid w:val="0068796A"/>
    <w:rsid w:val="006948A2"/>
    <w:rsid w:val="006A1C19"/>
    <w:rsid w:val="006A3ED4"/>
    <w:rsid w:val="006A6C64"/>
    <w:rsid w:val="006A7EB1"/>
    <w:rsid w:val="006B7093"/>
    <w:rsid w:val="006C606D"/>
    <w:rsid w:val="006D71EA"/>
    <w:rsid w:val="006E3E09"/>
    <w:rsid w:val="006F63BF"/>
    <w:rsid w:val="0070132B"/>
    <w:rsid w:val="0070169E"/>
    <w:rsid w:val="00707482"/>
    <w:rsid w:val="00746AD3"/>
    <w:rsid w:val="00747609"/>
    <w:rsid w:val="0075005B"/>
    <w:rsid w:val="007500C4"/>
    <w:rsid w:val="007544B8"/>
    <w:rsid w:val="00765B46"/>
    <w:rsid w:val="007745E6"/>
    <w:rsid w:val="007755E3"/>
    <w:rsid w:val="007939F6"/>
    <w:rsid w:val="0079496E"/>
    <w:rsid w:val="007A44A0"/>
    <w:rsid w:val="007A5EA6"/>
    <w:rsid w:val="007A6B0C"/>
    <w:rsid w:val="007B2CE3"/>
    <w:rsid w:val="007C0FC0"/>
    <w:rsid w:val="007C536C"/>
    <w:rsid w:val="007D4A12"/>
    <w:rsid w:val="007E1FF0"/>
    <w:rsid w:val="00803D5F"/>
    <w:rsid w:val="00804DEC"/>
    <w:rsid w:val="00806FDA"/>
    <w:rsid w:val="00811054"/>
    <w:rsid w:val="00814CB8"/>
    <w:rsid w:val="0082149F"/>
    <w:rsid w:val="00823B03"/>
    <w:rsid w:val="0083074A"/>
    <w:rsid w:val="0083205E"/>
    <w:rsid w:val="008400AA"/>
    <w:rsid w:val="008731E2"/>
    <w:rsid w:val="00874089"/>
    <w:rsid w:val="008801F8"/>
    <w:rsid w:val="0088203C"/>
    <w:rsid w:val="0088431B"/>
    <w:rsid w:val="008A571B"/>
    <w:rsid w:val="008D5917"/>
    <w:rsid w:val="008E16FD"/>
    <w:rsid w:val="008F27F7"/>
    <w:rsid w:val="0090086F"/>
    <w:rsid w:val="00916E5F"/>
    <w:rsid w:val="00951AE4"/>
    <w:rsid w:val="00960CD6"/>
    <w:rsid w:val="00961202"/>
    <w:rsid w:val="0097271E"/>
    <w:rsid w:val="009820C7"/>
    <w:rsid w:val="0098360B"/>
    <w:rsid w:val="009A2530"/>
    <w:rsid w:val="009B2533"/>
    <w:rsid w:val="009C4023"/>
    <w:rsid w:val="009C4203"/>
    <w:rsid w:val="009D04F9"/>
    <w:rsid w:val="009D62CC"/>
    <w:rsid w:val="009E6845"/>
    <w:rsid w:val="00A03BC9"/>
    <w:rsid w:val="00A2054C"/>
    <w:rsid w:val="00A2362D"/>
    <w:rsid w:val="00A27E52"/>
    <w:rsid w:val="00A351C0"/>
    <w:rsid w:val="00A45786"/>
    <w:rsid w:val="00A46DAB"/>
    <w:rsid w:val="00A5053F"/>
    <w:rsid w:val="00A81D5F"/>
    <w:rsid w:val="00A87F01"/>
    <w:rsid w:val="00A905AD"/>
    <w:rsid w:val="00A91508"/>
    <w:rsid w:val="00A97BE8"/>
    <w:rsid w:val="00AA07F9"/>
    <w:rsid w:val="00AB1ACF"/>
    <w:rsid w:val="00AD25BA"/>
    <w:rsid w:val="00AD7614"/>
    <w:rsid w:val="00AE1AC2"/>
    <w:rsid w:val="00AE4E3A"/>
    <w:rsid w:val="00AF5BA6"/>
    <w:rsid w:val="00B1222B"/>
    <w:rsid w:val="00B17418"/>
    <w:rsid w:val="00B22032"/>
    <w:rsid w:val="00B27FCA"/>
    <w:rsid w:val="00B30EBB"/>
    <w:rsid w:val="00B335A2"/>
    <w:rsid w:val="00B42B87"/>
    <w:rsid w:val="00B5052A"/>
    <w:rsid w:val="00B529AE"/>
    <w:rsid w:val="00B616F4"/>
    <w:rsid w:val="00B62DF6"/>
    <w:rsid w:val="00B670E4"/>
    <w:rsid w:val="00B6724D"/>
    <w:rsid w:val="00B70FDE"/>
    <w:rsid w:val="00B803BA"/>
    <w:rsid w:val="00B8236F"/>
    <w:rsid w:val="00B8261F"/>
    <w:rsid w:val="00B91FF8"/>
    <w:rsid w:val="00B943C1"/>
    <w:rsid w:val="00B95347"/>
    <w:rsid w:val="00BA4902"/>
    <w:rsid w:val="00BA493B"/>
    <w:rsid w:val="00BB3209"/>
    <w:rsid w:val="00BD20B3"/>
    <w:rsid w:val="00C04CB6"/>
    <w:rsid w:val="00C24F86"/>
    <w:rsid w:val="00C32296"/>
    <w:rsid w:val="00C54D7C"/>
    <w:rsid w:val="00C55A8C"/>
    <w:rsid w:val="00C55E09"/>
    <w:rsid w:val="00C70F73"/>
    <w:rsid w:val="00C85A3B"/>
    <w:rsid w:val="00C87866"/>
    <w:rsid w:val="00C9185C"/>
    <w:rsid w:val="00C953AC"/>
    <w:rsid w:val="00C96450"/>
    <w:rsid w:val="00CA5EB5"/>
    <w:rsid w:val="00CB0A60"/>
    <w:rsid w:val="00CB2DBA"/>
    <w:rsid w:val="00CC0E38"/>
    <w:rsid w:val="00CE3075"/>
    <w:rsid w:val="00CE66D5"/>
    <w:rsid w:val="00CF7DCE"/>
    <w:rsid w:val="00D0622C"/>
    <w:rsid w:val="00D107AB"/>
    <w:rsid w:val="00D2058C"/>
    <w:rsid w:val="00D30EEC"/>
    <w:rsid w:val="00D37343"/>
    <w:rsid w:val="00D45440"/>
    <w:rsid w:val="00D540D1"/>
    <w:rsid w:val="00D634D7"/>
    <w:rsid w:val="00D655A2"/>
    <w:rsid w:val="00D73FD1"/>
    <w:rsid w:val="00D7506E"/>
    <w:rsid w:val="00D761D5"/>
    <w:rsid w:val="00D84885"/>
    <w:rsid w:val="00D87232"/>
    <w:rsid w:val="00D952B5"/>
    <w:rsid w:val="00DA762D"/>
    <w:rsid w:val="00DB492E"/>
    <w:rsid w:val="00DB59A3"/>
    <w:rsid w:val="00DC1402"/>
    <w:rsid w:val="00DC3985"/>
    <w:rsid w:val="00DC62B7"/>
    <w:rsid w:val="00DD6C79"/>
    <w:rsid w:val="00DD7180"/>
    <w:rsid w:val="00DE4914"/>
    <w:rsid w:val="00E36096"/>
    <w:rsid w:val="00E36499"/>
    <w:rsid w:val="00E36B3A"/>
    <w:rsid w:val="00E52C19"/>
    <w:rsid w:val="00E54BD7"/>
    <w:rsid w:val="00E554D0"/>
    <w:rsid w:val="00E620A6"/>
    <w:rsid w:val="00E70F4F"/>
    <w:rsid w:val="00E7187E"/>
    <w:rsid w:val="00E75BC3"/>
    <w:rsid w:val="00E76C05"/>
    <w:rsid w:val="00E842AC"/>
    <w:rsid w:val="00E850B7"/>
    <w:rsid w:val="00EB57A1"/>
    <w:rsid w:val="00EB665C"/>
    <w:rsid w:val="00ED1855"/>
    <w:rsid w:val="00EF213E"/>
    <w:rsid w:val="00EF6B82"/>
    <w:rsid w:val="00F0112F"/>
    <w:rsid w:val="00F03FC6"/>
    <w:rsid w:val="00F15DBD"/>
    <w:rsid w:val="00F16D25"/>
    <w:rsid w:val="00F40DE9"/>
    <w:rsid w:val="00F61D19"/>
    <w:rsid w:val="00F64B3F"/>
    <w:rsid w:val="00F66067"/>
    <w:rsid w:val="00F729D6"/>
    <w:rsid w:val="00F72E31"/>
    <w:rsid w:val="00F801C1"/>
    <w:rsid w:val="00F957A1"/>
    <w:rsid w:val="00FA143A"/>
    <w:rsid w:val="00FA6575"/>
    <w:rsid w:val="00FC1D62"/>
    <w:rsid w:val="00FD1845"/>
    <w:rsid w:val="00FE21BE"/>
    <w:rsid w:val="00FE617D"/>
    <w:rsid w:val="00FE7157"/>
    <w:rsid w:val="00FF1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CC1B3"/>
  <w15:chartTrackingRefBased/>
  <w15:docId w15:val="{28D4F943-230B-4363-BC10-1F2CE0284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482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C4203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4203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5052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5052A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961202"/>
    <w:pPr>
      <w:spacing w:line="259" w:lineRule="auto"/>
      <w:ind w:left="720"/>
      <w:contextualSpacing/>
    </w:pPr>
  </w:style>
  <w:style w:type="table" w:styleId="TableGrid">
    <w:name w:val="Table Grid"/>
    <w:basedOn w:val="TableNormal"/>
    <w:uiPriority w:val="39"/>
    <w:rsid w:val="00D0622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C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CB4"/>
  </w:style>
  <w:style w:type="paragraph" w:styleId="Footer">
    <w:name w:val="footer"/>
    <w:basedOn w:val="Normal"/>
    <w:link w:val="FooterChar"/>
    <w:uiPriority w:val="99"/>
    <w:unhideWhenUsed/>
    <w:rsid w:val="00005C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CB4"/>
  </w:style>
  <w:style w:type="character" w:customStyle="1" w:styleId="Heading1Char">
    <w:name w:val="Heading 1 Char"/>
    <w:basedOn w:val="DefaultParagraphFont"/>
    <w:link w:val="Heading1"/>
    <w:uiPriority w:val="9"/>
    <w:rsid w:val="009C420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C42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TableGrid0">
    <w:name w:val="TableGrid"/>
    <w:rsid w:val="00AE4E3A"/>
    <w:pPr>
      <w:spacing w:after="0" w:line="240" w:lineRule="auto"/>
    </w:pPr>
    <w:rPr>
      <w:rFonts w:eastAsiaTheme="minorEastAsia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01">
    <w:name w:val="fontstyle01"/>
    <w:basedOn w:val="DefaultParagraphFont"/>
    <w:rsid w:val="000C5C94"/>
    <w:rPr>
      <w:rFonts w:ascii="CIDFont+F1" w:hAnsi="CIDFont+F1" w:hint="default"/>
      <w:b w:val="0"/>
      <w:bCs w:val="0"/>
      <w:i w:val="0"/>
      <w:iCs w:val="0"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9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50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1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4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63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45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2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2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5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9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7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7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89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0BE6D4CA52A44E9183339D61ABD9DE" ma:contentTypeVersion="11" ma:contentTypeDescription="Create a new document." ma:contentTypeScope="" ma:versionID="fa1001635a2fb5cd9f4ca2ec3ed05e97">
  <xsd:schema xmlns:xsd="http://www.w3.org/2001/XMLSchema" xmlns:xs="http://www.w3.org/2001/XMLSchema" xmlns:p="http://schemas.microsoft.com/office/2006/metadata/properties" xmlns:ns2="ce5e648e-0a69-4f0e-955c-000902d9b7bf" targetNamespace="http://schemas.microsoft.com/office/2006/metadata/properties" ma:root="true" ma:fieldsID="e48ec6893fdac914914ed787b2ce48a7" ns2:_="">
    <xsd:import namespace="ce5e648e-0a69-4f0e-955c-000902d9b7bf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5e648e-0a69-4f0e-955c-000902d9b7bf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e5e648e-0a69-4f0e-955c-000902d9b7bf" xsi:nil="true"/>
  </documentManagement>
</p:properties>
</file>

<file path=customXml/itemProps1.xml><?xml version="1.0" encoding="utf-8"?>
<ds:datastoreItem xmlns:ds="http://schemas.openxmlformats.org/officeDocument/2006/customXml" ds:itemID="{BF2A966A-FB8C-4D8C-B6ED-062A6BF689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F5FAF3C-228A-4D39-B2FD-A2F3DA892E83}"/>
</file>

<file path=customXml/itemProps3.xml><?xml version="1.0" encoding="utf-8"?>
<ds:datastoreItem xmlns:ds="http://schemas.openxmlformats.org/officeDocument/2006/customXml" ds:itemID="{C8D7DF2E-681E-489F-85AB-097CD2C07161}"/>
</file>

<file path=customXml/itemProps4.xml><?xml version="1.0" encoding="utf-8"?>
<ds:datastoreItem xmlns:ds="http://schemas.openxmlformats.org/officeDocument/2006/customXml" ds:itemID="{1692FD9F-D8B6-4AF0-80C1-2BDB4C605F0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LD Lab Report</vt:lpstr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LD Lab Report</dc:title>
  <dc:subject/>
  <dc:creator>aneese421@gmail.com</dc:creator>
  <cp:keywords/>
  <dc:description/>
  <cp:lastModifiedBy>Anees</cp:lastModifiedBy>
  <cp:revision>10</cp:revision>
  <dcterms:created xsi:type="dcterms:W3CDTF">2021-04-07T04:20:00Z</dcterms:created>
  <dcterms:modified xsi:type="dcterms:W3CDTF">2021-06-20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0BE6D4CA52A44E9183339D61ABD9DE</vt:lpwstr>
  </property>
</Properties>
</file>